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7BB01" w14:textId="47063996" w:rsidR="00544678" w:rsidRDefault="00DF5EC5" w:rsidP="00544678">
      <w:pPr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 xml:space="preserve">This is the </w:t>
      </w:r>
      <w:r w:rsidRPr="009B49AA">
        <w:rPr>
          <w:rFonts w:ascii="Calibri" w:hAnsi="Calibri"/>
          <w:b/>
          <w:bCs/>
          <w:sz w:val="24"/>
          <w:szCs w:val="24"/>
          <w:u w:val="single"/>
        </w:rPr>
        <w:t>only</w:t>
      </w:r>
      <w:r w:rsidRPr="009B49AA">
        <w:rPr>
          <w:rFonts w:ascii="Calibri" w:hAnsi="Calibri"/>
          <w:sz w:val="24"/>
          <w:szCs w:val="24"/>
        </w:rPr>
        <w:t xml:space="preserve"> form that will be accepted for </w:t>
      </w:r>
      <w:r>
        <w:rPr>
          <w:rFonts w:ascii="Calibri" w:hAnsi="Calibri"/>
          <w:sz w:val="24"/>
          <w:szCs w:val="24"/>
        </w:rPr>
        <w:t>a nomination of an NSH Officer</w:t>
      </w:r>
      <w:r w:rsidR="00391E02">
        <w:rPr>
          <w:rFonts w:ascii="Calibri" w:hAnsi="Calibri"/>
          <w:sz w:val="24"/>
          <w:szCs w:val="24"/>
        </w:rPr>
        <w:t xml:space="preserve">, </w:t>
      </w:r>
      <w:r>
        <w:rPr>
          <w:rFonts w:ascii="Calibri" w:hAnsi="Calibri"/>
          <w:sz w:val="24"/>
          <w:szCs w:val="24"/>
        </w:rPr>
        <w:t>Region Director</w:t>
      </w:r>
      <w:r w:rsidR="00391E02">
        <w:rPr>
          <w:rFonts w:ascii="Calibri" w:hAnsi="Calibri"/>
          <w:sz w:val="24"/>
          <w:szCs w:val="24"/>
        </w:rPr>
        <w:t xml:space="preserve"> or Elected Committee Member</w:t>
      </w:r>
      <w:r>
        <w:rPr>
          <w:rFonts w:ascii="Calibri" w:hAnsi="Calibri"/>
          <w:sz w:val="24"/>
          <w:szCs w:val="24"/>
        </w:rPr>
        <w:t>. Incumbent</w:t>
      </w:r>
      <w:r w:rsidR="00391E02">
        <w:rPr>
          <w:rFonts w:ascii="Calibri" w:hAnsi="Calibri"/>
          <w:sz w:val="24"/>
          <w:szCs w:val="24"/>
        </w:rPr>
        <w:t>s</w:t>
      </w:r>
      <w:r>
        <w:rPr>
          <w:rFonts w:ascii="Calibri" w:hAnsi="Calibri"/>
          <w:sz w:val="24"/>
          <w:szCs w:val="24"/>
        </w:rPr>
        <w:t xml:space="preserve"> </w:t>
      </w:r>
      <w:r w:rsidRPr="009B49AA">
        <w:rPr>
          <w:rFonts w:ascii="Calibri" w:hAnsi="Calibri"/>
          <w:sz w:val="24"/>
          <w:szCs w:val="24"/>
        </w:rPr>
        <w:t>must also use this form.</w:t>
      </w:r>
      <w:r w:rsidR="00544678" w:rsidRPr="00544678">
        <w:rPr>
          <w:rFonts w:ascii="Calibri" w:hAnsi="Calibri"/>
          <w:sz w:val="24"/>
          <w:szCs w:val="24"/>
        </w:rPr>
        <w:t xml:space="preserve"> </w:t>
      </w:r>
      <w:r w:rsidR="00544678" w:rsidRPr="009B49AA">
        <w:rPr>
          <w:rFonts w:ascii="Calibri" w:hAnsi="Calibri"/>
          <w:sz w:val="24"/>
          <w:szCs w:val="24"/>
        </w:rPr>
        <w:t>If the proposed nominee accepts the nomination, he/she must confirm this by signature and forward this form, along with the items listed below, to</w:t>
      </w:r>
      <w:r w:rsidR="00544678">
        <w:rPr>
          <w:rFonts w:ascii="Calibri" w:hAnsi="Calibri"/>
          <w:sz w:val="24"/>
          <w:szCs w:val="24"/>
        </w:rPr>
        <w:t xml:space="preserve"> the</w:t>
      </w:r>
      <w:r w:rsidR="0085581C">
        <w:rPr>
          <w:rFonts w:ascii="Calibri" w:hAnsi="Calibri"/>
          <w:sz w:val="24"/>
          <w:szCs w:val="24"/>
        </w:rPr>
        <w:t xml:space="preserve"> Governance</w:t>
      </w:r>
      <w:r w:rsidR="00544678" w:rsidRPr="009B49AA">
        <w:rPr>
          <w:rFonts w:ascii="Calibri" w:hAnsi="Calibri"/>
          <w:sz w:val="24"/>
          <w:szCs w:val="24"/>
        </w:rPr>
        <w:t xml:space="preserve"> </w:t>
      </w:r>
      <w:r w:rsidR="0085581C">
        <w:rPr>
          <w:rFonts w:ascii="Calibri" w:hAnsi="Calibri"/>
          <w:sz w:val="24"/>
          <w:szCs w:val="24"/>
        </w:rPr>
        <w:t xml:space="preserve">Committee </w:t>
      </w:r>
      <w:r w:rsidR="00544678" w:rsidRPr="009B49AA">
        <w:rPr>
          <w:rFonts w:ascii="Calibri" w:hAnsi="Calibri"/>
          <w:sz w:val="24"/>
          <w:szCs w:val="24"/>
        </w:rPr>
        <w:t>Chairperson</w:t>
      </w:r>
      <w:r w:rsidR="00B46D99">
        <w:rPr>
          <w:rFonts w:ascii="Calibri" w:hAnsi="Calibri"/>
          <w:sz w:val="24"/>
          <w:szCs w:val="24"/>
        </w:rPr>
        <w:t xml:space="preserve"> c/o the NSH Office</w:t>
      </w:r>
      <w:r w:rsidR="00544678" w:rsidRPr="009B49AA">
        <w:rPr>
          <w:rFonts w:ascii="Calibri" w:hAnsi="Calibri"/>
          <w:sz w:val="24"/>
          <w:szCs w:val="24"/>
        </w:rPr>
        <w:t>.</w:t>
      </w:r>
    </w:p>
    <w:p w14:paraId="600DD0EB" w14:textId="0D14C0FC" w:rsidR="00B873E8" w:rsidRDefault="00B873E8" w:rsidP="00B873E8"/>
    <w:p w14:paraId="408B9020" w14:textId="77777777" w:rsidR="00021E74" w:rsidRDefault="00021E74" w:rsidP="00021E74">
      <w:pPr>
        <w:pStyle w:val="Heading2"/>
      </w:pPr>
      <w:r>
        <w:t>Eligibility</w:t>
      </w:r>
    </w:p>
    <w:p w14:paraId="417E005D" w14:textId="686936F7" w:rsidR="00934F07" w:rsidRDefault="00021E74" w:rsidP="00021E74">
      <w:pPr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>All nominators and nominees must be cur</w:t>
      </w:r>
      <w:r>
        <w:rPr>
          <w:rFonts w:ascii="Calibri" w:hAnsi="Calibri"/>
          <w:sz w:val="24"/>
          <w:szCs w:val="24"/>
        </w:rPr>
        <w:t xml:space="preserve">rent NSH members. </w:t>
      </w:r>
      <w:r w:rsidRPr="009B49AA">
        <w:rPr>
          <w:rFonts w:ascii="Calibri" w:hAnsi="Calibri"/>
          <w:sz w:val="24"/>
          <w:szCs w:val="24"/>
        </w:rPr>
        <w:t>Before making a nomination, please be sure that the proposed nominee has been an NSH member for the required length of time and is otherwise qualified for nomination in accord</w:t>
      </w:r>
      <w:r>
        <w:rPr>
          <w:rFonts w:ascii="Calibri" w:hAnsi="Calibri"/>
          <w:sz w:val="24"/>
          <w:szCs w:val="24"/>
        </w:rPr>
        <w:t>ance with the NSH B</w:t>
      </w:r>
      <w:r w:rsidRPr="009B49AA">
        <w:rPr>
          <w:rFonts w:ascii="Calibri" w:hAnsi="Calibri"/>
          <w:sz w:val="24"/>
          <w:szCs w:val="24"/>
        </w:rPr>
        <w:t>ylaws.</w:t>
      </w:r>
      <w:r>
        <w:rPr>
          <w:rFonts w:ascii="Calibri" w:hAnsi="Calibri"/>
          <w:sz w:val="24"/>
          <w:szCs w:val="24"/>
        </w:rPr>
        <w:t xml:space="preserve"> Click here to view position requirements. </w:t>
      </w:r>
    </w:p>
    <w:p w14:paraId="18BF8A2B" w14:textId="07244514" w:rsidR="00A133DC" w:rsidRDefault="00A133DC" w:rsidP="00934F07">
      <w:pPr>
        <w:rPr>
          <w:rFonts w:ascii="Calibri" w:hAnsi="Calibri"/>
          <w:sz w:val="24"/>
          <w:szCs w:val="24"/>
        </w:rPr>
      </w:pPr>
    </w:p>
    <w:p w14:paraId="157ABF40" w14:textId="6B4E5F31" w:rsidR="00A133DC" w:rsidRPr="009B49AA" w:rsidRDefault="00A133DC" w:rsidP="00A133DC">
      <w:pPr>
        <w:pStyle w:val="Heading2"/>
      </w:pPr>
      <w:r>
        <w:t>Required Materials for Submission</w:t>
      </w:r>
    </w:p>
    <w:p w14:paraId="24D13AE1" w14:textId="7A873AD5" w:rsidR="00544678" w:rsidRPr="00544678" w:rsidRDefault="00544678" w:rsidP="00544678">
      <w:pPr>
        <w:rPr>
          <w:rFonts w:ascii="Calibri" w:hAnsi="Calibri"/>
          <w:sz w:val="24"/>
          <w:szCs w:val="24"/>
        </w:rPr>
      </w:pPr>
      <w:r w:rsidRPr="00544678">
        <w:rPr>
          <w:rFonts w:ascii="Calibri" w:hAnsi="Calibri"/>
          <w:sz w:val="24"/>
          <w:szCs w:val="24"/>
        </w:rPr>
        <w:t>1.</w:t>
      </w:r>
      <w:r>
        <w:rPr>
          <w:rFonts w:ascii="Calibri" w:hAnsi="Calibri"/>
          <w:sz w:val="24"/>
          <w:szCs w:val="24"/>
        </w:rPr>
        <w:t xml:space="preserve"> </w:t>
      </w:r>
      <w:r w:rsidRPr="00544678">
        <w:rPr>
          <w:rFonts w:ascii="Calibri" w:hAnsi="Calibri"/>
          <w:b/>
          <w:bCs/>
          <w:sz w:val="24"/>
          <w:szCs w:val="24"/>
        </w:rPr>
        <w:t>Completed "Candidate Information Form".</w:t>
      </w:r>
      <w:r w:rsidRPr="00544678">
        <w:rPr>
          <w:rFonts w:ascii="Calibri" w:hAnsi="Calibri"/>
          <w:sz w:val="24"/>
          <w:szCs w:val="24"/>
        </w:rPr>
        <w:t xml:space="preserve"> (Only information on this form will be used on the ballot.)</w:t>
      </w:r>
    </w:p>
    <w:p w14:paraId="09CC9CB0" w14:textId="3BD55148" w:rsidR="00544678" w:rsidRPr="00544678" w:rsidRDefault="00544678" w:rsidP="00544678">
      <w:pPr>
        <w:rPr>
          <w:rFonts w:ascii="Calibri" w:hAnsi="Calibri"/>
          <w:sz w:val="24"/>
          <w:szCs w:val="24"/>
        </w:rPr>
      </w:pPr>
      <w:r w:rsidRPr="00544678">
        <w:rPr>
          <w:rFonts w:ascii="Calibri" w:hAnsi="Calibri"/>
          <w:sz w:val="24"/>
          <w:szCs w:val="24"/>
        </w:rPr>
        <w:t>2.</w:t>
      </w:r>
      <w:r>
        <w:rPr>
          <w:rFonts w:ascii="Calibri" w:hAnsi="Calibri"/>
          <w:sz w:val="24"/>
          <w:szCs w:val="24"/>
        </w:rPr>
        <w:t xml:space="preserve"> </w:t>
      </w:r>
      <w:r w:rsidRPr="00544678">
        <w:rPr>
          <w:rFonts w:ascii="Calibri" w:hAnsi="Calibri"/>
          <w:b/>
          <w:bCs/>
          <w:sz w:val="24"/>
          <w:szCs w:val="24"/>
        </w:rPr>
        <w:t>Curriculum Vitae</w:t>
      </w:r>
      <w:r w:rsidRPr="00544678">
        <w:rPr>
          <w:rFonts w:ascii="Calibri" w:hAnsi="Calibri"/>
          <w:sz w:val="24"/>
          <w:szCs w:val="24"/>
        </w:rPr>
        <w:t xml:space="preserve"> for </w:t>
      </w:r>
      <w:r w:rsidR="0085581C">
        <w:rPr>
          <w:rFonts w:ascii="Calibri" w:hAnsi="Calibri"/>
          <w:sz w:val="24"/>
          <w:szCs w:val="24"/>
        </w:rPr>
        <w:t>Governance</w:t>
      </w:r>
      <w:r w:rsidRPr="00544678">
        <w:rPr>
          <w:rFonts w:ascii="Calibri" w:hAnsi="Calibri"/>
          <w:sz w:val="24"/>
          <w:szCs w:val="24"/>
        </w:rPr>
        <w:t xml:space="preserve"> Committee to confirm your qualifications as a candidate.</w:t>
      </w:r>
    </w:p>
    <w:p w14:paraId="67DD0EAC" w14:textId="180836CC" w:rsidR="00934F07" w:rsidRPr="009B49AA" w:rsidRDefault="00544678" w:rsidP="00544678">
      <w:pPr>
        <w:rPr>
          <w:rFonts w:ascii="Calibri" w:hAnsi="Calibri"/>
          <w:sz w:val="24"/>
          <w:szCs w:val="24"/>
        </w:rPr>
      </w:pPr>
      <w:r w:rsidRPr="00544678">
        <w:rPr>
          <w:rFonts w:ascii="Calibri" w:hAnsi="Calibri"/>
          <w:sz w:val="24"/>
          <w:szCs w:val="24"/>
        </w:rPr>
        <w:t>3.</w:t>
      </w:r>
      <w:r>
        <w:rPr>
          <w:rFonts w:ascii="Calibri" w:hAnsi="Calibri"/>
          <w:sz w:val="24"/>
          <w:szCs w:val="24"/>
        </w:rPr>
        <w:t xml:space="preserve"> </w:t>
      </w:r>
      <w:r w:rsidRPr="00544678">
        <w:rPr>
          <w:rFonts w:ascii="Calibri" w:hAnsi="Calibri"/>
          <w:b/>
          <w:bCs/>
          <w:sz w:val="24"/>
          <w:szCs w:val="24"/>
        </w:rPr>
        <w:t>A current photograph</w:t>
      </w:r>
      <w:r w:rsidRPr="00544678">
        <w:rPr>
          <w:rFonts w:ascii="Calibri" w:hAnsi="Calibri"/>
          <w:sz w:val="24"/>
          <w:szCs w:val="24"/>
        </w:rPr>
        <w:t xml:space="preserve">, depicting the head and shoulders only of nominee. </w:t>
      </w:r>
      <w:r w:rsidR="0085581C">
        <w:rPr>
          <w:rFonts w:ascii="Calibri" w:hAnsi="Calibri"/>
          <w:sz w:val="24"/>
          <w:szCs w:val="24"/>
        </w:rPr>
        <w:t xml:space="preserve">The image file may be </w:t>
      </w:r>
      <w:r w:rsidRPr="00544678">
        <w:rPr>
          <w:rFonts w:ascii="Calibri" w:hAnsi="Calibri"/>
          <w:sz w:val="24"/>
          <w:szCs w:val="24"/>
        </w:rPr>
        <w:t>no less than 300 dpi resolution.  All professional photographs should be accompanied by a written consent from the photographer stating permission to use photograph for reproduction and publication.</w:t>
      </w:r>
    </w:p>
    <w:p w14:paraId="610ADC44" w14:textId="6EC58792" w:rsidR="00733973" w:rsidRDefault="00733973" w:rsidP="00733973"/>
    <w:p w14:paraId="2A03E29E" w14:textId="124FC183" w:rsidR="00FF32CD" w:rsidRPr="009B49AA" w:rsidRDefault="00FF32CD" w:rsidP="00FF32CD">
      <w:pPr>
        <w:pStyle w:val="Heading2"/>
      </w:pPr>
      <w:r w:rsidRPr="009B49AA">
        <w:t xml:space="preserve">This information and photo must be </w:t>
      </w:r>
      <w:r>
        <w:t xml:space="preserve">emailed to the </w:t>
      </w:r>
      <w:r w:rsidR="0085581C">
        <w:t>Governance</w:t>
      </w:r>
      <w:r w:rsidRPr="009B49AA">
        <w:t xml:space="preserve"> </w:t>
      </w:r>
      <w:r w:rsidR="0085581C">
        <w:t xml:space="preserve">Committee </w:t>
      </w:r>
      <w:r w:rsidRPr="009B49AA">
        <w:t>Chair</w:t>
      </w:r>
      <w:r w:rsidR="0085581C">
        <w:t>person</w:t>
      </w:r>
      <w:r w:rsidR="005C49CE">
        <w:t xml:space="preserve"> via the NSH Office, histo@nsh.org,</w:t>
      </w:r>
      <w:r w:rsidRPr="009B49AA">
        <w:t xml:space="preserve"> no later than </w:t>
      </w:r>
      <w:r w:rsidR="00892E53">
        <w:t>April 14</w:t>
      </w:r>
      <w:r w:rsidR="00DB04EC">
        <w:t>, 202</w:t>
      </w:r>
      <w:r w:rsidR="00892E53">
        <w:t>3</w:t>
      </w:r>
      <w:r w:rsidRPr="009B49AA">
        <w:t>.</w:t>
      </w:r>
    </w:p>
    <w:p w14:paraId="2AEEE640" w14:textId="445753FE" w:rsidR="00FF32CD" w:rsidRDefault="00FF32CD" w:rsidP="00733973"/>
    <w:p w14:paraId="1B1D4073" w14:textId="11177749" w:rsidR="00BE7461" w:rsidRPr="009B49AA" w:rsidRDefault="00046E35" w:rsidP="00BE7461">
      <w:pPr>
        <w:tabs>
          <w:tab w:val="left" w:pos="-1123"/>
          <w:tab w:val="left" w:pos="-403"/>
          <w:tab w:val="right" w:pos="9360"/>
        </w:tabs>
        <w:rPr>
          <w:rFonts w:ascii="Calibri" w:hAnsi="Calibri"/>
          <w:sz w:val="24"/>
          <w:szCs w:val="24"/>
          <w:u w:val="single"/>
        </w:rPr>
      </w:pPr>
      <w:r>
        <w:rPr>
          <w:rFonts w:ascii="Calibri" w:hAnsi="Calibri"/>
          <w:b/>
          <w:bCs/>
          <w:sz w:val="24"/>
          <w:szCs w:val="24"/>
        </w:rPr>
        <w:t>Nominator Name</w:t>
      </w:r>
      <w:r w:rsidR="00BE7461" w:rsidRPr="009B49AA">
        <w:rPr>
          <w:rFonts w:ascii="Calibri" w:hAnsi="Calibri"/>
          <w:sz w:val="24"/>
          <w:szCs w:val="24"/>
        </w:rPr>
        <w:t xml:space="preserve">: </w:t>
      </w:r>
    </w:p>
    <w:p w14:paraId="4C3E3266" w14:textId="77777777" w:rsidR="00BE7461" w:rsidRPr="009B49AA" w:rsidRDefault="00BE7461" w:rsidP="00BE7461">
      <w:pPr>
        <w:tabs>
          <w:tab w:val="left" w:pos="-1123"/>
          <w:tab w:val="left" w:pos="-403"/>
          <w:tab w:val="right" w:pos="9360"/>
        </w:tabs>
        <w:rPr>
          <w:rFonts w:ascii="Calibri" w:hAnsi="Calibri"/>
          <w:sz w:val="24"/>
          <w:szCs w:val="24"/>
        </w:rPr>
      </w:pPr>
    </w:p>
    <w:p w14:paraId="09205CDB" w14:textId="31BED071" w:rsidR="00BE7461" w:rsidRPr="00DE2565" w:rsidRDefault="00BE7461" w:rsidP="00BE7461">
      <w:pPr>
        <w:tabs>
          <w:tab w:val="left" w:pos="-1123"/>
          <w:tab w:val="left" w:pos="-403"/>
          <w:tab w:val="left" w:pos="5490"/>
          <w:tab w:val="right" w:pos="9360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>I nominate</w:t>
      </w:r>
      <w:r>
        <w:rPr>
          <w:rFonts w:ascii="Calibri" w:hAnsi="Calibri"/>
          <w:sz w:val="24"/>
          <w:szCs w:val="24"/>
        </w:rPr>
        <w:t xml:space="preserve">                                                        </w:t>
      </w:r>
      <w:r w:rsidR="00DE2565">
        <w:rPr>
          <w:rFonts w:ascii="Calibri" w:hAnsi="Calibri"/>
          <w:sz w:val="24"/>
          <w:szCs w:val="24"/>
        </w:rPr>
        <w:t xml:space="preserve">               </w:t>
      </w:r>
      <w:r>
        <w:rPr>
          <w:rFonts w:ascii="Calibri" w:hAnsi="Calibri"/>
          <w:sz w:val="24"/>
          <w:szCs w:val="24"/>
        </w:rPr>
        <w:t xml:space="preserve"> </w:t>
      </w:r>
      <w:r w:rsidRPr="009B49AA">
        <w:rPr>
          <w:rFonts w:ascii="Calibri" w:hAnsi="Calibri"/>
          <w:sz w:val="24"/>
          <w:szCs w:val="24"/>
        </w:rPr>
        <w:t>for the office of</w:t>
      </w:r>
    </w:p>
    <w:p w14:paraId="653E1E4C" w14:textId="3310EEC0" w:rsidR="00BE7461" w:rsidRDefault="00BE7461" w:rsidP="00733973">
      <w:pPr>
        <w:rPr>
          <w:rFonts w:ascii="Calibri" w:hAnsi="Calibri" w:cs="Monotype Corsiva"/>
          <w:b/>
          <w:bCs/>
          <w:sz w:val="24"/>
          <w:szCs w:val="24"/>
        </w:rPr>
      </w:pPr>
    </w:p>
    <w:p w14:paraId="2BA410A5" w14:textId="41370964" w:rsidR="00BE7461" w:rsidRDefault="00BE7461" w:rsidP="00733973">
      <w:pPr>
        <w:rPr>
          <w:rFonts w:ascii="Calibri" w:hAnsi="Calibri" w:cs="Monotype Corsiva"/>
          <w:b/>
          <w:bCs/>
          <w:sz w:val="24"/>
          <w:szCs w:val="24"/>
        </w:rPr>
      </w:pPr>
      <w:r>
        <w:rPr>
          <w:rFonts w:ascii="Calibri" w:hAnsi="Calibri" w:cs="Monotype Corsiva"/>
          <w:b/>
          <w:bCs/>
          <w:sz w:val="24"/>
          <w:szCs w:val="24"/>
        </w:rPr>
        <w:t xml:space="preserve">Nominator Signature                                                                         </w:t>
      </w:r>
      <w:r w:rsidRPr="00DB2430">
        <w:rPr>
          <w:rFonts w:ascii="Calibri" w:hAnsi="Calibri" w:cs="Monotype Corsiva"/>
          <w:sz w:val="24"/>
          <w:szCs w:val="24"/>
        </w:rPr>
        <w:t xml:space="preserve">    Date</w:t>
      </w:r>
      <w:r>
        <w:rPr>
          <w:rFonts w:ascii="Calibri" w:hAnsi="Calibri" w:cs="Monotype Corsiva"/>
          <w:b/>
          <w:bCs/>
          <w:sz w:val="24"/>
          <w:szCs w:val="24"/>
        </w:rPr>
        <w:t xml:space="preserve"> </w:t>
      </w:r>
    </w:p>
    <w:p w14:paraId="77700A61" w14:textId="204B2F44" w:rsidR="00CA685B" w:rsidRDefault="00CA685B" w:rsidP="00733973">
      <w:pPr>
        <w:rPr>
          <w:rFonts w:ascii="Calibri" w:hAnsi="Calibri" w:cs="Monotype Corsiva"/>
          <w:b/>
          <w:bCs/>
          <w:sz w:val="24"/>
          <w:szCs w:val="24"/>
        </w:rPr>
      </w:pPr>
    </w:p>
    <w:p w14:paraId="061B0DE3" w14:textId="77777777" w:rsidR="00DE2565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b/>
          <w:bCs/>
          <w:sz w:val="24"/>
          <w:szCs w:val="24"/>
        </w:rPr>
      </w:pPr>
    </w:p>
    <w:p w14:paraId="4647EDC3" w14:textId="1226DFE0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b/>
          <w:bCs/>
          <w:sz w:val="24"/>
          <w:szCs w:val="24"/>
        </w:rPr>
        <w:t>N</w:t>
      </w:r>
      <w:r w:rsidR="00046E35">
        <w:rPr>
          <w:rFonts w:ascii="Calibri" w:hAnsi="Calibri"/>
          <w:b/>
          <w:bCs/>
          <w:sz w:val="24"/>
          <w:szCs w:val="24"/>
        </w:rPr>
        <w:t>ominee Name</w:t>
      </w:r>
      <w:r w:rsidRPr="009B49AA">
        <w:rPr>
          <w:rFonts w:ascii="Calibri" w:hAnsi="Calibri"/>
          <w:b/>
          <w:bCs/>
          <w:sz w:val="24"/>
          <w:szCs w:val="24"/>
        </w:rPr>
        <w:t>:</w:t>
      </w:r>
    </w:p>
    <w:p w14:paraId="50792B14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</w:p>
    <w:p w14:paraId="537684EB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/>
          <w:sz w:val="24"/>
          <w:szCs w:val="24"/>
        </w:rPr>
        <w:t>I hereby confirm that I have reviewed and am aware of the duties and responsibilities of the office for which I have been nominated and accept said nomination.  If elected, I will fulfill these obligations to the best of my ability in accordance with the NSH bylaws and job description.</w:t>
      </w:r>
    </w:p>
    <w:p w14:paraId="04D5FF5F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 w:cs="Monotype Corsiva"/>
          <w:b/>
          <w:bCs/>
          <w:sz w:val="24"/>
          <w:szCs w:val="24"/>
        </w:rPr>
      </w:pPr>
    </w:p>
    <w:p w14:paraId="20B28461" w14:textId="52254C8F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  <w:r w:rsidRPr="009B49AA">
        <w:rPr>
          <w:rFonts w:ascii="Calibri" w:hAnsi="Calibri" w:cs="Monotype Corsiva"/>
          <w:b/>
          <w:bCs/>
          <w:sz w:val="24"/>
          <w:szCs w:val="24"/>
        </w:rPr>
        <w:t xml:space="preserve">Nominee </w:t>
      </w:r>
      <w:r w:rsidR="00DB2430">
        <w:rPr>
          <w:rFonts w:ascii="Calibri" w:hAnsi="Calibri" w:cs="Monotype Corsiva"/>
          <w:b/>
          <w:bCs/>
          <w:sz w:val="24"/>
          <w:szCs w:val="24"/>
        </w:rPr>
        <w:t xml:space="preserve">Signature                                                                                </w:t>
      </w:r>
      <w:r w:rsidRPr="009B49AA">
        <w:rPr>
          <w:rFonts w:ascii="Calibri" w:hAnsi="Calibri"/>
          <w:sz w:val="24"/>
          <w:szCs w:val="24"/>
        </w:rPr>
        <w:t>Date</w:t>
      </w:r>
    </w:p>
    <w:p w14:paraId="7B8D3ECC" w14:textId="77777777" w:rsidR="00CA685B" w:rsidRPr="009B49AA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rPr>
          <w:rFonts w:ascii="Calibri" w:hAnsi="Calibri"/>
          <w:sz w:val="24"/>
          <w:szCs w:val="24"/>
        </w:rPr>
      </w:pPr>
    </w:p>
    <w:p w14:paraId="2A7EBA4D" w14:textId="77777777" w:rsidR="004F4B7D" w:rsidRDefault="004F4B7D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</w:p>
    <w:p w14:paraId="426BBE59" w14:textId="77777777" w:rsidR="00DE2565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</w:p>
    <w:p w14:paraId="4C9A7061" w14:textId="77777777" w:rsidR="00DE2565" w:rsidRPr="00C51D68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cstheme="minorHAnsi"/>
          <w:b/>
          <w:bCs/>
          <w:sz w:val="24"/>
          <w:szCs w:val="24"/>
        </w:rPr>
      </w:pPr>
    </w:p>
    <w:p w14:paraId="3EAF76E6" w14:textId="77777777" w:rsidR="00DE2565" w:rsidRPr="00C51D68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cstheme="minorHAnsi"/>
          <w:b/>
          <w:bCs/>
          <w:sz w:val="24"/>
          <w:szCs w:val="24"/>
        </w:rPr>
      </w:pPr>
    </w:p>
    <w:p w14:paraId="4D1188EA" w14:textId="77777777" w:rsidR="00DE2565" w:rsidRPr="00C51D68" w:rsidRDefault="00DE2565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cstheme="minorHAnsi"/>
          <w:b/>
          <w:bCs/>
          <w:sz w:val="24"/>
          <w:szCs w:val="24"/>
        </w:rPr>
      </w:pPr>
    </w:p>
    <w:p w14:paraId="74AF15D6" w14:textId="21E80679" w:rsidR="00CA685B" w:rsidRPr="00C51D68" w:rsidRDefault="00CA685B" w:rsidP="00CA685B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cstheme="minorHAnsi"/>
          <w:sz w:val="24"/>
          <w:szCs w:val="24"/>
        </w:rPr>
      </w:pPr>
      <w:r w:rsidRPr="00C51D68">
        <w:rPr>
          <w:rFonts w:cstheme="minorHAnsi"/>
          <w:b/>
          <w:bCs/>
          <w:sz w:val="24"/>
          <w:szCs w:val="24"/>
        </w:rPr>
        <w:t>Forward this form and the information requested to:</w:t>
      </w:r>
    </w:p>
    <w:p w14:paraId="08BC8F19" w14:textId="6812DE41" w:rsidR="00807CEB" w:rsidRPr="009B49AA" w:rsidRDefault="00500D03" w:rsidP="00DB04EC">
      <w:pPr>
        <w:tabs>
          <w:tab w:val="left" w:pos="-1123"/>
          <w:tab w:val="left" w:pos="-403"/>
          <w:tab w:val="left" w:pos="29"/>
          <w:tab w:val="left" w:pos="749"/>
          <w:tab w:val="left" w:pos="1469"/>
          <w:tab w:val="left" w:pos="2189"/>
          <w:tab w:val="left" w:pos="2909"/>
          <w:tab w:val="left" w:pos="3629"/>
          <w:tab w:val="left" w:pos="4349"/>
          <w:tab w:val="left" w:pos="5069"/>
          <w:tab w:val="left" w:pos="5789"/>
          <w:tab w:val="left" w:pos="6509"/>
          <w:tab w:val="left" w:pos="7229"/>
          <w:tab w:val="left" w:pos="7949"/>
          <w:tab w:val="left" w:pos="8669"/>
          <w:tab w:val="left" w:pos="9389"/>
          <w:tab w:val="left" w:pos="10109"/>
          <w:tab w:val="left" w:pos="10829"/>
          <w:tab w:val="left" w:pos="11549"/>
          <w:tab w:val="left" w:pos="12269"/>
          <w:tab w:val="left" w:pos="12989"/>
          <w:tab w:val="left" w:pos="13709"/>
          <w:tab w:val="left" w:pos="14429"/>
          <w:tab w:val="left" w:pos="15149"/>
          <w:tab w:val="left" w:pos="15869"/>
          <w:tab w:val="left" w:pos="16589"/>
          <w:tab w:val="left" w:pos="17309"/>
          <w:tab w:val="left" w:pos="18029"/>
          <w:tab w:val="left" w:pos="18749"/>
          <w:tab w:val="left" w:pos="19469"/>
          <w:tab w:val="left" w:pos="20189"/>
          <w:tab w:val="left" w:pos="20909"/>
          <w:tab w:val="left" w:pos="21629"/>
          <w:tab w:val="left" w:pos="22349"/>
          <w:tab w:val="left" w:pos="23069"/>
          <w:tab w:val="left" w:pos="23789"/>
          <w:tab w:val="left" w:pos="24509"/>
          <w:tab w:val="left" w:pos="25229"/>
          <w:tab w:val="left" w:pos="25949"/>
          <w:tab w:val="left" w:pos="26669"/>
        </w:tabs>
        <w:jc w:val="center"/>
        <w:rPr>
          <w:rFonts w:ascii="Calibri" w:hAnsi="Calibr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NSH H</w:t>
      </w:r>
      <w:r w:rsidR="005C49CE">
        <w:rPr>
          <w:rFonts w:cstheme="minorHAnsi"/>
          <w:sz w:val="24"/>
          <w:szCs w:val="24"/>
        </w:rPr>
        <w:t>eadquarters O</w:t>
      </w:r>
      <w:r>
        <w:rPr>
          <w:rFonts w:cstheme="minorHAnsi"/>
          <w:sz w:val="24"/>
          <w:szCs w:val="24"/>
        </w:rPr>
        <w:t>ffice</w:t>
      </w:r>
      <w:r w:rsidR="00CA685B" w:rsidRPr="00C51D68">
        <w:rPr>
          <w:rFonts w:cstheme="minorHAnsi"/>
          <w:sz w:val="24"/>
          <w:szCs w:val="24"/>
        </w:rPr>
        <w:t xml:space="preserve">, </w:t>
      </w:r>
      <w:r w:rsidR="00CA685B">
        <w:rPr>
          <w:rFonts w:ascii="Calibri" w:hAnsi="Calibri"/>
          <w:sz w:val="24"/>
          <w:szCs w:val="24"/>
        </w:rPr>
        <w:t>(</w:t>
      </w:r>
      <w:hyperlink r:id="rId10" w:history="1">
        <w:r w:rsidRPr="00222BD7">
          <w:rPr>
            <w:rStyle w:val="Hyperlink"/>
            <w:rFonts w:ascii="Calibri" w:hAnsi="Calibri"/>
            <w:sz w:val="24"/>
            <w:szCs w:val="24"/>
          </w:rPr>
          <w:t>histo@nsh.org</w:t>
        </w:r>
      </w:hyperlink>
      <w:r>
        <w:rPr>
          <w:rFonts w:ascii="Calibri" w:hAnsi="Calibri"/>
          <w:sz w:val="24"/>
          <w:szCs w:val="24"/>
        </w:rPr>
        <w:t xml:space="preserve"> </w:t>
      </w:r>
      <w:r w:rsidR="00CA685B">
        <w:rPr>
          <w:rFonts w:ascii="Calibri" w:hAnsi="Calibri"/>
          <w:sz w:val="24"/>
          <w:szCs w:val="24"/>
        </w:rPr>
        <w:t>)</w:t>
      </w:r>
    </w:p>
    <w:p w14:paraId="24702792" w14:textId="74DAAC4A" w:rsidR="00807CEB" w:rsidRPr="00807CEB" w:rsidRDefault="00807CEB" w:rsidP="00807CEB">
      <w:pPr>
        <w:tabs>
          <w:tab w:val="right" w:pos="9360"/>
        </w:tabs>
        <w:rPr>
          <w:rFonts w:ascii="Calibri" w:hAnsi="Calibri"/>
        </w:rPr>
      </w:pPr>
      <w:r w:rsidRPr="00807CEB">
        <w:rPr>
          <w:rFonts w:ascii="Calibri" w:hAnsi="Calibri"/>
        </w:rPr>
        <w:lastRenderedPageBreak/>
        <w:t xml:space="preserve">Nominated for the office of: </w:t>
      </w:r>
      <w:r w:rsidR="000C4BA9">
        <w:rPr>
          <w:rFonts w:ascii="Calibri" w:hAnsi="Calibri"/>
        </w:rPr>
        <w:t xml:space="preserve">                                                             </w:t>
      </w:r>
      <w:r w:rsidR="003778B2">
        <w:rPr>
          <w:rFonts w:ascii="Calibri" w:hAnsi="Calibri"/>
        </w:rPr>
        <w:t xml:space="preserve"> </w:t>
      </w:r>
      <w:r w:rsidR="000C4BA9">
        <w:rPr>
          <w:rFonts w:ascii="Calibri" w:hAnsi="Calibri"/>
        </w:rPr>
        <w:t xml:space="preserve">Name:  </w:t>
      </w:r>
    </w:p>
    <w:p w14:paraId="7DAAD17F" w14:textId="77777777" w:rsidR="00807CEB" w:rsidRPr="009B49AA" w:rsidRDefault="00807CEB" w:rsidP="00807CEB">
      <w:pPr>
        <w:rPr>
          <w:rFonts w:ascii="Calibri" w:hAnsi="Calibri"/>
        </w:rPr>
      </w:pPr>
    </w:p>
    <w:p w14:paraId="517F0995" w14:textId="47A0567E" w:rsidR="00807CEB" w:rsidRPr="003778B2" w:rsidRDefault="00807CEB" w:rsidP="00807CEB">
      <w:pPr>
        <w:tabs>
          <w:tab w:val="right" w:pos="9360"/>
        </w:tabs>
        <w:rPr>
          <w:rFonts w:ascii="Calibri" w:hAnsi="Calibri"/>
        </w:rPr>
      </w:pPr>
      <w:r w:rsidRPr="009B49AA">
        <w:rPr>
          <w:rFonts w:ascii="Calibri" w:hAnsi="Calibri"/>
        </w:rPr>
        <w:t>Home Street Address:</w:t>
      </w:r>
      <w:r w:rsidR="003778B2">
        <w:rPr>
          <w:rFonts w:ascii="Calibri" w:hAnsi="Calibri"/>
        </w:rPr>
        <w:t xml:space="preserve">                                                                                   City:</w:t>
      </w:r>
    </w:p>
    <w:p w14:paraId="119F81CF" w14:textId="77777777" w:rsidR="00807CEB" w:rsidRPr="009B49AA" w:rsidRDefault="00807CEB" w:rsidP="00807CEB">
      <w:pPr>
        <w:rPr>
          <w:rFonts w:ascii="Calibri" w:hAnsi="Calibri"/>
        </w:rPr>
      </w:pPr>
    </w:p>
    <w:p w14:paraId="2F438C29" w14:textId="461CB5AE" w:rsidR="00807CEB" w:rsidRPr="009B49AA" w:rsidRDefault="00807CEB" w:rsidP="00807CEB">
      <w:pPr>
        <w:tabs>
          <w:tab w:val="left" w:pos="432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 xml:space="preserve">State: </w:t>
      </w:r>
      <w:r w:rsidR="003778B2">
        <w:rPr>
          <w:rFonts w:ascii="Calibri" w:hAnsi="Calibri"/>
        </w:rPr>
        <w:t xml:space="preserve">                            </w:t>
      </w:r>
      <w:r>
        <w:rPr>
          <w:rFonts w:ascii="Calibri" w:hAnsi="Calibri"/>
        </w:rPr>
        <w:t>Zip:</w:t>
      </w:r>
      <w:r w:rsidR="003778B2">
        <w:rPr>
          <w:rFonts w:ascii="Calibri" w:hAnsi="Calibri"/>
        </w:rPr>
        <w:t xml:space="preserve">                                Email:</w:t>
      </w:r>
    </w:p>
    <w:p w14:paraId="4D64CFF2" w14:textId="77777777" w:rsidR="00807CEB" w:rsidRPr="009B49AA" w:rsidRDefault="00807CEB" w:rsidP="00807CEB">
      <w:pPr>
        <w:tabs>
          <w:tab w:val="right" w:pos="9360"/>
        </w:tabs>
        <w:rPr>
          <w:rFonts w:ascii="Calibri" w:hAnsi="Calibri"/>
        </w:rPr>
      </w:pPr>
    </w:p>
    <w:p w14:paraId="008DC96A" w14:textId="77777777" w:rsidR="00A37D53" w:rsidRDefault="000C4BA9" w:rsidP="00807CEB">
      <w:pPr>
        <w:tabs>
          <w:tab w:val="left" w:pos="450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 xml:space="preserve">Primary Phone:                                                  </w:t>
      </w:r>
      <w:r w:rsidR="003778B2">
        <w:rPr>
          <w:rFonts w:ascii="Calibri" w:hAnsi="Calibri"/>
        </w:rPr>
        <w:t xml:space="preserve">Cell Phone: </w:t>
      </w:r>
      <w:r>
        <w:rPr>
          <w:rFonts w:ascii="Calibri" w:hAnsi="Calibri"/>
        </w:rPr>
        <w:t xml:space="preserve">         </w:t>
      </w:r>
      <w:r w:rsidR="003778B2">
        <w:rPr>
          <w:rFonts w:ascii="Calibri" w:hAnsi="Calibri"/>
        </w:rPr>
        <w:t xml:space="preserve">                                          Fax:</w:t>
      </w:r>
      <w:r>
        <w:rPr>
          <w:rFonts w:ascii="Calibri" w:hAnsi="Calibri"/>
        </w:rPr>
        <w:t xml:space="preserve">          </w:t>
      </w:r>
    </w:p>
    <w:p w14:paraId="7885628C" w14:textId="77777777" w:rsidR="00A37D53" w:rsidRDefault="00A37D53" w:rsidP="00807CEB">
      <w:pPr>
        <w:tabs>
          <w:tab w:val="left" w:pos="4500"/>
          <w:tab w:val="right" w:pos="9360"/>
        </w:tabs>
        <w:rPr>
          <w:rFonts w:ascii="Calibri" w:hAnsi="Calibri"/>
        </w:rPr>
      </w:pPr>
    </w:p>
    <w:p w14:paraId="643EA65E" w14:textId="77777777" w:rsidR="00A54CDE" w:rsidRDefault="00A37D53" w:rsidP="00487C18">
      <w:pPr>
        <w:pStyle w:val="Heading2"/>
      </w:pPr>
      <w:r>
        <w:t xml:space="preserve">Include specific information you wish presented on the ballot. Only information provided will be used on the ballot. </w:t>
      </w:r>
      <w:r w:rsidR="000C4BA9">
        <w:t xml:space="preserve">   </w:t>
      </w:r>
    </w:p>
    <w:p w14:paraId="6629863A" w14:textId="02ABCA01" w:rsidR="00807CEB" w:rsidRPr="00870411" w:rsidRDefault="000C4BA9" w:rsidP="00870411">
      <w:pPr>
        <w:pStyle w:val="Heading2"/>
      </w:pPr>
      <w:r>
        <w:t xml:space="preserve">     </w:t>
      </w:r>
    </w:p>
    <w:p w14:paraId="4BA3EEAB" w14:textId="77777777" w:rsidR="00AD15D5" w:rsidRDefault="00997DD3" w:rsidP="00807CEB">
      <w:pPr>
        <w:tabs>
          <w:tab w:val="left" w:pos="450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 xml:space="preserve">Present Position/Title:                                                                       </w:t>
      </w:r>
    </w:p>
    <w:p w14:paraId="510D5B5A" w14:textId="77777777" w:rsidR="00AD15D5" w:rsidRDefault="00AD15D5" w:rsidP="00807CEB">
      <w:pPr>
        <w:tabs>
          <w:tab w:val="left" w:pos="4500"/>
          <w:tab w:val="right" w:pos="9360"/>
        </w:tabs>
        <w:rPr>
          <w:rFonts w:ascii="Calibri" w:hAnsi="Calibri"/>
        </w:rPr>
      </w:pPr>
    </w:p>
    <w:p w14:paraId="620F4412" w14:textId="28E4152E" w:rsidR="00807CEB" w:rsidRPr="009B49AA" w:rsidRDefault="00997DD3" w:rsidP="00807CEB">
      <w:pPr>
        <w:tabs>
          <w:tab w:val="left" w:pos="4500"/>
          <w:tab w:val="right" w:pos="9360"/>
        </w:tabs>
        <w:rPr>
          <w:rFonts w:ascii="Calibri" w:hAnsi="Calibri"/>
        </w:rPr>
      </w:pPr>
      <w:r>
        <w:rPr>
          <w:rFonts w:ascii="Calibri" w:hAnsi="Calibri"/>
        </w:rPr>
        <w:t>Highest Level of Education</w:t>
      </w:r>
      <w:r w:rsidR="00487C18">
        <w:rPr>
          <w:rFonts w:ascii="Calibri" w:hAnsi="Calibri"/>
        </w:rPr>
        <w:t>:</w:t>
      </w:r>
    </w:p>
    <w:p w14:paraId="7EB3610B" w14:textId="6A5D0617" w:rsidR="00807CEB" w:rsidRDefault="00807CEB" w:rsidP="00807CEB">
      <w:pPr>
        <w:tabs>
          <w:tab w:val="right" w:pos="4680"/>
        </w:tabs>
        <w:rPr>
          <w:rFonts w:ascii="Calibri" w:hAnsi="Calibri"/>
        </w:rPr>
      </w:pPr>
    </w:p>
    <w:p w14:paraId="0DBF9D6A" w14:textId="550CB90D" w:rsidR="00997DD3" w:rsidRPr="009B49AA" w:rsidRDefault="00487C18" w:rsidP="00807CEB">
      <w:pPr>
        <w:tabs>
          <w:tab w:val="right" w:pos="4680"/>
        </w:tabs>
        <w:rPr>
          <w:rFonts w:ascii="Calibri" w:hAnsi="Calibri"/>
        </w:rPr>
      </w:pPr>
      <w:r>
        <w:rPr>
          <w:rFonts w:ascii="Calibri" w:hAnsi="Calibri"/>
        </w:rPr>
        <w:t xml:space="preserve">Number of Years as NSH Member:                          Professional Certifications:                         </w:t>
      </w:r>
    </w:p>
    <w:p w14:paraId="7F60F946" w14:textId="261C67AF" w:rsidR="00CA685B" w:rsidRDefault="00CA685B" w:rsidP="00CA685B"/>
    <w:p w14:paraId="2AC26863" w14:textId="7F2B6033" w:rsidR="00A54CDE" w:rsidRDefault="00A54CDE" w:rsidP="00CA685B"/>
    <w:p w14:paraId="3E16743F" w14:textId="5D1A3079" w:rsidR="00A54CDE" w:rsidRDefault="00A54CDE" w:rsidP="00CA685B">
      <w:r>
        <w:t>National</w:t>
      </w:r>
      <w:r w:rsidR="007B61E6">
        <w:t xml:space="preserve">, Regional, State Society Positions Held: </w:t>
      </w:r>
    </w:p>
    <w:p w14:paraId="50C28BB7" w14:textId="77777777" w:rsidR="00356195" w:rsidRDefault="00356195" w:rsidP="00CA685B"/>
    <w:p w14:paraId="78224D9F" w14:textId="77777777" w:rsidR="00316E8A" w:rsidRDefault="00316E8A" w:rsidP="00CA685B"/>
    <w:p w14:paraId="0916AF75" w14:textId="4655E17D" w:rsidR="007B61E6" w:rsidRDefault="007B61E6" w:rsidP="00CA685B"/>
    <w:p w14:paraId="67B844E9" w14:textId="233889F2" w:rsidR="007B61E6" w:rsidRDefault="007B61E6" w:rsidP="00CA685B"/>
    <w:p w14:paraId="4B10C096" w14:textId="5276CBB0" w:rsidR="007B61E6" w:rsidRDefault="007B61E6" w:rsidP="00CA685B">
      <w:r>
        <w:t>Teaching/Lectureships:</w:t>
      </w:r>
    </w:p>
    <w:p w14:paraId="32710178" w14:textId="77777777" w:rsidR="00356195" w:rsidRDefault="00356195" w:rsidP="00CA685B"/>
    <w:p w14:paraId="036C9FA1" w14:textId="7934A772" w:rsidR="007B61E6" w:rsidRDefault="007B61E6" w:rsidP="00CA685B"/>
    <w:p w14:paraId="7408B6F3" w14:textId="0D5F6FE8" w:rsidR="007B61E6" w:rsidRDefault="007B61E6" w:rsidP="00CA685B"/>
    <w:p w14:paraId="2154D2DA" w14:textId="4E29B82E" w:rsidR="007B61E6" w:rsidRDefault="007B61E6" w:rsidP="00CA685B"/>
    <w:p w14:paraId="38187069" w14:textId="77777777" w:rsidR="00316E8A" w:rsidRDefault="00316E8A" w:rsidP="00CA685B"/>
    <w:p w14:paraId="318BA563" w14:textId="3043E798" w:rsidR="007B61E6" w:rsidRDefault="007B61E6" w:rsidP="00CA685B">
      <w:r>
        <w:t xml:space="preserve">Professional Awards/Recognition Received: </w:t>
      </w:r>
    </w:p>
    <w:p w14:paraId="22A17A3F" w14:textId="27DB77F0" w:rsidR="007B61E6" w:rsidRDefault="007B61E6" w:rsidP="00CA685B"/>
    <w:p w14:paraId="2994FCBE" w14:textId="53B0D499" w:rsidR="007B61E6" w:rsidRDefault="007B61E6" w:rsidP="00CA685B"/>
    <w:p w14:paraId="41D8C7AD" w14:textId="34710660" w:rsidR="007B61E6" w:rsidRDefault="007B61E6" w:rsidP="00CA685B"/>
    <w:p w14:paraId="0758954E" w14:textId="77777777" w:rsidR="00316E8A" w:rsidRDefault="00316E8A" w:rsidP="00CA685B">
      <w:pPr>
        <w:rPr>
          <w:rFonts w:ascii="Calibri" w:hAnsi="Calibri"/>
        </w:rPr>
      </w:pPr>
    </w:p>
    <w:p w14:paraId="69F6F253" w14:textId="77777777" w:rsidR="00316E8A" w:rsidRDefault="00316E8A" w:rsidP="00CA685B">
      <w:pPr>
        <w:rPr>
          <w:rFonts w:ascii="Calibri" w:hAnsi="Calibri"/>
        </w:rPr>
      </w:pPr>
    </w:p>
    <w:p w14:paraId="479813FF" w14:textId="77777777" w:rsidR="00316E8A" w:rsidRDefault="00316E8A" w:rsidP="00CA685B">
      <w:pPr>
        <w:rPr>
          <w:rFonts w:ascii="Calibri" w:hAnsi="Calibri"/>
        </w:rPr>
      </w:pPr>
    </w:p>
    <w:p w14:paraId="6F0E5223" w14:textId="41BB4021" w:rsidR="007B61E6" w:rsidRPr="00733973" w:rsidRDefault="00870411" w:rsidP="00CA685B">
      <w:r w:rsidRPr="009B49AA">
        <w:rPr>
          <w:rFonts w:ascii="Calibri" w:hAnsi="Calibri"/>
        </w:rPr>
        <w:t>In no more than 300 words, explain why you are qualified for the position you are seeking.  List your goals and explain how you plan to accomplish them.</w:t>
      </w:r>
    </w:p>
    <w:sectPr w:rsidR="007B61E6" w:rsidRPr="00733973" w:rsidSect="00B873E8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3F632" w14:textId="77777777" w:rsidR="00BB3797" w:rsidRDefault="00BB3797" w:rsidP="00B873E8">
      <w:r>
        <w:separator/>
      </w:r>
    </w:p>
  </w:endnote>
  <w:endnote w:type="continuationSeparator" w:id="0">
    <w:p w14:paraId="0F5E82D7" w14:textId="77777777" w:rsidR="00BB3797" w:rsidRDefault="00BB3797" w:rsidP="00B873E8">
      <w:r>
        <w:continuationSeparator/>
      </w:r>
    </w:p>
  </w:endnote>
  <w:endnote w:type="continuationNotice" w:id="1">
    <w:p w14:paraId="7E198D8B" w14:textId="77777777" w:rsidR="00BB3797" w:rsidRDefault="00BB37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B8040" w14:textId="77777777" w:rsidR="00BB3797" w:rsidRDefault="00BB3797" w:rsidP="00B873E8">
      <w:r>
        <w:separator/>
      </w:r>
    </w:p>
  </w:footnote>
  <w:footnote w:type="continuationSeparator" w:id="0">
    <w:p w14:paraId="7786CCF1" w14:textId="77777777" w:rsidR="00BB3797" w:rsidRDefault="00BB3797" w:rsidP="00B873E8">
      <w:r>
        <w:continuationSeparator/>
      </w:r>
    </w:p>
  </w:footnote>
  <w:footnote w:type="continuationNotice" w:id="1">
    <w:p w14:paraId="57DB519F" w14:textId="77777777" w:rsidR="00BB3797" w:rsidRDefault="00BB37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A0EB" w14:textId="78957D0D" w:rsidR="00B873E8" w:rsidRDefault="00A66831" w:rsidP="00B873E8">
    <w:pPr>
      <w:pStyle w:val="Header"/>
      <w:rPr>
        <w:b/>
        <w:color w:val="13368D"/>
        <w:sz w:val="44"/>
        <w:szCs w:val="40"/>
      </w:rPr>
    </w:pPr>
    <w:r>
      <w:rPr>
        <w:b/>
        <w:noProof/>
        <w:color w:val="13368D"/>
        <w:sz w:val="44"/>
        <w:szCs w:val="40"/>
      </w:rPr>
      <w:drawing>
        <wp:inline distT="0" distB="0" distL="0" distR="0" wp14:anchorId="19EB4466" wp14:editId="04840098">
          <wp:extent cx="1509449" cy="685800"/>
          <wp:effectExtent l="0" t="0" r="0" b="0"/>
          <wp:docPr id="2" name="Picture 2" descr="Graphical user interfac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9449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E8B48F6" w14:textId="0C181372" w:rsidR="00B873E8" w:rsidRPr="006A7729" w:rsidRDefault="00E06D8F" w:rsidP="00B873E8">
    <w:pPr>
      <w:pStyle w:val="Header"/>
      <w:rPr>
        <w:b/>
        <w:color w:val="13368D"/>
      </w:rPr>
    </w:pPr>
    <w:r>
      <w:rPr>
        <w:b/>
        <w:color w:val="13368D"/>
        <w:sz w:val="44"/>
        <w:szCs w:val="40"/>
      </w:rPr>
      <w:t>NSH Nominations Form</w:t>
    </w:r>
  </w:p>
  <w:p w14:paraId="556985B8" w14:textId="77777777" w:rsidR="00B873E8" w:rsidRDefault="00B873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D73C9"/>
    <w:multiLevelType w:val="hybridMultilevel"/>
    <w:tmpl w:val="5F5497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377AF"/>
    <w:multiLevelType w:val="hybridMultilevel"/>
    <w:tmpl w:val="7CE4B4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10250"/>
    <w:multiLevelType w:val="hybridMultilevel"/>
    <w:tmpl w:val="B4604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833242"/>
    <w:multiLevelType w:val="hybridMultilevel"/>
    <w:tmpl w:val="7C9C1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884F57"/>
    <w:multiLevelType w:val="hybridMultilevel"/>
    <w:tmpl w:val="F88E15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60A29"/>
    <w:multiLevelType w:val="hybridMultilevel"/>
    <w:tmpl w:val="DACECE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4741527">
    <w:abstractNumId w:val="4"/>
  </w:num>
  <w:num w:numId="2" w16cid:durableId="1040012977">
    <w:abstractNumId w:val="0"/>
  </w:num>
  <w:num w:numId="3" w16cid:durableId="935093189">
    <w:abstractNumId w:val="2"/>
  </w:num>
  <w:num w:numId="4" w16cid:durableId="649554744">
    <w:abstractNumId w:val="1"/>
  </w:num>
  <w:num w:numId="5" w16cid:durableId="1421217240">
    <w:abstractNumId w:val="3"/>
  </w:num>
  <w:num w:numId="6" w16cid:durableId="18464788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bAwMTQ2tTA0NDdX0lEKTi0uzszPAykwrgUAWFgm0CwAAAA="/>
  </w:docVars>
  <w:rsids>
    <w:rsidRoot w:val="00B873E8"/>
    <w:rsid w:val="00021E74"/>
    <w:rsid w:val="000313FE"/>
    <w:rsid w:val="00046E35"/>
    <w:rsid w:val="0005617D"/>
    <w:rsid w:val="00062ACD"/>
    <w:rsid w:val="00095993"/>
    <w:rsid w:val="000C4BA9"/>
    <w:rsid w:val="000C67EC"/>
    <w:rsid w:val="000D02B7"/>
    <w:rsid w:val="000D7700"/>
    <w:rsid w:val="000E4D20"/>
    <w:rsid w:val="000F7F13"/>
    <w:rsid w:val="00141BAD"/>
    <w:rsid w:val="00172452"/>
    <w:rsid w:val="001933D4"/>
    <w:rsid w:val="001C1BC8"/>
    <w:rsid w:val="002112B8"/>
    <w:rsid w:val="002218C7"/>
    <w:rsid w:val="002A0792"/>
    <w:rsid w:val="00316E8A"/>
    <w:rsid w:val="00356195"/>
    <w:rsid w:val="003778B2"/>
    <w:rsid w:val="00391E02"/>
    <w:rsid w:val="004015D9"/>
    <w:rsid w:val="00424BF9"/>
    <w:rsid w:val="00432527"/>
    <w:rsid w:val="00461BF6"/>
    <w:rsid w:val="00486A6D"/>
    <w:rsid w:val="00487C18"/>
    <w:rsid w:val="004B781A"/>
    <w:rsid w:val="004E7DCA"/>
    <w:rsid w:val="004F4B7D"/>
    <w:rsid w:val="00500D03"/>
    <w:rsid w:val="00544678"/>
    <w:rsid w:val="00553842"/>
    <w:rsid w:val="00587AE7"/>
    <w:rsid w:val="005A7554"/>
    <w:rsid w:val="005C49CE"/>
    <w:rsid w:val="00600149"/>
    <w:rsid w:val="006360BE"/>
    <w:rsid w:val="00637FBB"/>
    <w:rsid w:val="006673D0"/>
    <w:rsid w:val="006973F9"/>
    <w:rsid w:val="006F1B24"/>
    <w:rsid w:val="006F2833"/>
    <w:rsid w:val="006F5B64"/>
    <w:rsid w:val="00703041"/>
    <w:rsid w:val="007211B3"/>
    <w:rsid w:val="00733973"/>
    <w:rsid w:val="00737220"/>
    <w:rsid w:val="00765790"/>
    <w:rsid w:val="00776EA3"/>
    <w:rsid w:val="007A6589"/>
    <w:rsid w:val="007B61E6"/>
    <w:rsid w:val="007E7200"/>
    <w:rsid w:val="00807CEB"/>
    <w:rsid w:val="00813EEB"/>
    <w:rsid w:val="0083048E"/>
    <w:rsid w:val="0085581C"/>
    <w:rsid w:val="0086549D"/>
    <w:rsid w:val="00870411"/>
    <w:rsid w:val="00892E53"/>
    <w:rsid w:val="008A038A"/>
    <w:rsid w:val="008F5E47"/>
    <w:rsid w:val="00934F07"/>
    <w:rsid w:val="00974165"/>
    <w:rsid w:val="00981092"/>
    <w:rsid w:val="0099332B"/>
    <w:rsid w:val="00997DD3"/>
    <w:rsid w:val="009B7384"/>
    <w:rsid w:val="009E2D88"/>
    <w:rsid w:val="00A01B29"/>
    <w:rsid w:val="00A133DC"/>
    <w:rsid w:val="00A37D53"/>
    <w:rsid w:val="00A470F0"/>
    <w:rsid w:val="00A54CDE"/>
    <w:rsid w:val="00A66831"/>
    <w:rsid w:val="00A675B1"/>
    <w:rsid w:val="00A90998"/>
    <w:rsid w:val="00AC296A"/>
    <w:rsid w:val="00AD15D5"/>
    <w:rsid w:val="00B13B60"/>
    <w:rsid w:val="00B30C64"/>
    <w:rsid w:val="00B46D99"/>
    <w:rsid w:val="00B65318"/>
    <w:rsid w:val="00B84A0A"/>
    <w:rsid w:val="00B873E8"/>
    <w:rsid w:val="00BB3797"/>
    <w:rsid w:val="00BC2900"/>
    <w:rsid w:val="00BD5DAE"/>
    <w:rsid w:val="00BE17D5"/>
    <w:rsid w:val="00BE67C2"/>
    <w:rsid w:val="00BE7461"/>
    <w:rsid w:val="00C2770A"/>
    <w:rsid w:val="00C3650C"/>
    <w:rsid w:val="00C40089"/>
    <w:rsid w:val="00C51D68"/>
    <w:rsid w:val="00C67C9F"/>
    <w:rsid w:val="00C836A5"/>
    <w:rsid w:val="00CA685B"/>
    <w:rsid w:val="00CA6B65"/>
    <w:rsid w:val="00CC4013"/>
    <w:rsid w:val="00D01716"/>
    <w:rsid w:val="00D23EEE"/>
    <w:rsid w:val="00D66475"/>
    <w:rsid w:val="00D962D0"/>
    <w:rsid w:val="00DA1457"/>
    <w:rsid w:val="00DB04EC"/>
    <w:rsid w:val="00DB2430"/>
    <w:rsid w:val="00DE2565"/>
    <w:rsid w:val="00DE3D34"/>
    <w:rsid w:val="00DF5EC5"/>
    <w:rsid w:val="00E06D8F"/>
    <w:rsid w:val="00E7559D"/>
    <w:rsid w:val="00F6528E"/>
    <w:rsid w:val="00F74B54"/>
    <w:rsid w:val="00FD4ED9"/>
    <w:rsid w:val="00FD7052"/>
    <w:rsid w:val="00FF3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BBA84"/>
  <w15:chartTrackingRefBased/>
  <w15:docId w15:val="{5FD213E7-7EE9-41AB-AF7D-B95B3C568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3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332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332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13F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73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73E8"/>
  </w:style>
  <w:style w:type="paragraph" w:styleId="Footer">
    <w:name w:val="footer"/>
    <w:basedOn w:val="Normal"/>
    <w:link w:val="FooterChar"/>
    <w:uiPriority w:val="99"/>
    <w:unhideWhenUsed/>
    <w:rsid w:val="00B873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73E8"/>
  </w:style>
  <w:style w:type="character" w:customStyle="1" w:styleId="Heading1Char">
    <w:name w:val="Heading 1 Char"/>
    <w:basedOn w:val="DefaultParagraphFont"/>
    <w:link w:val="Heading1"/>
    <w:uiPriority w:val="9"/>
    <w:rsid w:val="00B873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33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332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9332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73722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7220"/>
    <w:rPr>
      <w:rFonts w:eastAsiaTheme="minorEastAsia"/>
      <w:color w:val="5A5A5A" w:themeColor="text1" w:themeTint="A5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0313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7339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histo@nsh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744E01C1D36649BC7734AF855613D5" ma:contentTypeVersion="16" ma:contentTypeDescription="Create a new document." ma:contentTypeScope="" ma:versionID="84d455f06fe4ddff872f410021328636">
  <xsd:schema xmlns:xsd="http://www.w3.org/2001/XMLSchema" xmlns:xs="http://www.w3.org/2001/XMLSchema" xmlns:p="http://schemas.microsoft.com/office/2006/metadata/properties" xmlns:ns2="8f0e53ab-3efa-4da2-ac29-e12796a15b31" xmlns:ns3="4e73b593-ed53-4d37-abad-12d1bac72eac" targetNamespace="http://schemas.microsoft.com/office/2006/metadata/properties" ma:root="true" ma:fieldsID="c9bc5384073d4dec192f0124f1eea27e" ns2:_="" ns3:_="">
    <xsd:import namespace="8f0e53ab-3efa-4da2-ac29-e12796a15b31"/>
    <xsd:import namespace="4e73b593-ed53-4d37-abad-12d1bac72e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e53ab-3efa-4da2-ac29-e12796a15b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480e827-7667-4e74-8b86-50ebff1309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73b593-ed53-4d37-abad-12d1bac72ea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c2fc32d-6886-4edd-9f3e-3351cbde5497}" ma:internalName="TaxCatchAll" ma:showField="CatchAllData" ma:web="4e73b593-ed53-4d37-abad-12d1bac72e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e73b593-ed53-4d37-abad-12d1bac72eac">
      <UserInfo>
        <DisplayName/>
        <AccountId xsi:nil="true"/>
        <AccountType/>
      </UserInfo>
    </SharedWithUsers>
    <TaxCatchAll xmlns="4e73b593-ed53-4d37-abad-12d1bac72eac" xsi:nil="true"/>
    <lcf76f155ced4ddcb4097134ff3c332f xmlns="8f0e53ab-3efa-4da2-ac29-e12796a15b3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71BDD5-E503-41F1-B03D-F6BB9CE906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0e53ab-3efa-4da2-ac29-e12796a15b31"/>
    <ds:schemaRef ds:uri="4e73b593-ed53-4d37-abad-12d1bac72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4065D2-DE4C-49FE-8089-1E954680CAAF}">
  <ds:schemaRefs>
    <ds:schemaRef ds:uri="http://schemas.microsoft.com/office/2006/metadata/properties"/>
    <ds:schemaRef ds:uri="http://schemas.microsoft.com/office/infopath/2007/PartnerControls"/>
    <ds:schemaRef ds:uri="4e73b593-ed53-4d37-abad-12d1bac72eac"/>
    <ds:schemaRef ds:uri="8f0e53ab-3efa-4da2-ac29-e12796a15b31"/>
  </ds:schemaRefs>
</ds:datastoreItem>
</file>

<file path=customXml/itemProps3.xml><?xml version="1.0" encoding="utf-8"?>
<ds:datastoreItem xmlns:ds="http://schemas.openxmlformats.org/officeDocument/2006/customXml" ds:itemID="{168D7C56-601F-4000-B2CB-653674DE12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508</Words>
  <Characters>2692</Characters>
  <Application>Microsoft Office Word</Application>
  <DocSecurity>0</DocSecurity>
  <Lines>6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Kneebone</dc:creator>
  <cp:keywords/>
  <dc:description/>
  <cp:lastModifiedBy>Aubrey Wanner</cp:lastModifiedBy>
  <cp:revision>13</cp:revision>
  <cp:lastPrinted>2019-08-28T16:28:00Z</cp:lastPrinted>
  <dcterms:created xsi:type="dcterms:W3CDTF">2023-02-15T18:25:00Z</dcterms:created>
  <dcterms:modified xsi:type="dcterms:W3CDTF">2023-02-21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744E01C1D36649BC7734AF855613D5</vt:lpwstr>
  </property>
  <property fmtid="{D5CDD505-2E9C-101B-9397-08002B2CF9AE}" pid="3" name="xd_ProgID">
    <vt:lpwstr/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xd_Signature">
    <vt:bool>false</vt:bool>
  </property>
  <property fmtid="{D5CDD505-2E9C-101B-9397-08002B2CF9AE}" pid="9" name="MediaServiceImageTags">
    <vt:lpwstr/>
  </property>
</Properties>
</file>